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8:22:1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document contains useful keyboard shortcuts for different operating systems and IDEs.</w:t>
      </w:r>
    </w:p>
    <w:p>
      <w:pPr>
        <w:pStyle w:val="BodyText"/>
      </w:pPr>
      <w:r>
        <w:t xml:space="preserve">* = these commands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3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4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Start w:id="25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5"/>
    <w:bookmarkStart w:id="26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6"/>
    <w:bookmarkStart w:id="27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27"/>
    <w:bookmarkStart w:id="28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0:22:24Z</dcterms:created>
  <dcterms:modified xsi:type="dcterms:W3CDTF">2021-06-22T00:22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8:22:1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